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6D0F3C6A" w:rsidR="00E63D9A" w:rsidRPr="000D62D8" w:rsidRDefault="00B04BA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 Rahim Alsheikh Mahmoud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10090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6EDEEAE3" w:rsidR="00E63D9A" w:rsidRPr="000D62D8" w:rsidRDefault="00CF76CC" w:rsidP="00CF76CC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 w:rsidRPr="00CF76CC">
              <w:rPr>
                <w:bCs/>
                <w:color w:val="auto"/>
                <w:sz w:val="24"/>
                <w:szCs w:val="24"/>
              </w:rPr>
              <w:t>Abdalrehman</w:t>
            </w:r>
            <w:proofErr w:type="spellEnd"/>
            <w:r w:rsidRPr="00CF76CC">
              <w:rPr>
                <w:bCs/>
                <w:color w:val="auto"/>
                <w:sz w:val="24"/>
                <w:szCs w:val="24"/>
              </w:rPr>
              <w:t xml:space="preserve"> Daud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Pr="00CF76CC">
              <w:rPr>
                <w:bCs/>
                <w:color w:val="auto"/>
                <w:sz w:val="24"/>
                <w:szCs w:val="24"/>
              </w:rPr>
              <w:t>202203615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5265A6EE" w:rsidR="00E63D9A" w:rsidRPr="000D62D8" w:rsidRDefault="00CF76CC" w:rsidP="00CF76CC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F76CC">
              <w:rPr>
                <w:bCs/>
                <w:color w:val="auto"/>
                <w:sz w:val="24"/>
                <w:szCs w:val="24"/>
              </w:rPr>
              <w:t xml:space="preserve">Anas </w:t>
            </w:r>
            <w:proofErr w:type="spellStart"/>
            <w:r w:rsidRPr="00CF76CC">
              <w:rPr>
                <w:bCs/>
                <w:color w:val="auto"/>
                <w:sz w:val="24"/>
                <w:szCs w:val="24"/>
              </w:rPr>
              <w:t>Elrahmani</w:t>
            </w:r>
            <w:proofErr w:type="spellEnd"/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CF76CC">
              <w:rPr>
                <w:bCs/>
                <w:color w:val="auto"/>
                <w:sz w:val="24"/>
                <w:szCs w:val="24"/>
              </w:rPr>
              <w:t>202203650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1E167550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CF76CC">
              <w:rPr>
                <w:bCs/>
                <w:color w:val="auto"/>
                <w:sz w:val="24"/>
                <w:szCs w:val="24"/>
              </w:rPr>
              <w:t>am2210090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F76CC">
              <w:rPr>
                <w:bCs/>
                <w:color w:val="auto"/>
                <w:sz w:val="24"/>
                <w:szCs w:val="24"/>
              </w:rPr>
              <w:t>ad202203615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F76CC">
              <w:rPr>
                <w:bCs/>
                <w:color w:val="auto"/>
                <w:sz w:val="24"/>
                <w:szCs w:val="24"/>
              </w:rPr>
              <w:t>ae2203650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17F75287" w:rsidR="00E63D9A" w:rsidRPr="000D62D8" w:rsidRDefault="0013403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13403A">
              <w:rPr>
                <w:sz w:val="28"/>
                <w:szCs w:val="28"/>
              </w:rPr>
              <w:t>https://github.com/abdalrehmanqu/WebProject.gi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64432951" w:rsidR="00982D13" w:rsidRPr="00D0356C" w:rsidRDefault="00B04BA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0FFCB983" w:rsidR="00982D13" w:rsidRPr="00D0356C" w:rsidRDefault="00B04BA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6D659680" w:rsidR="00982D13" w:rsidRPr="00D0356C" w:rsidRDefault="00B04BA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6D4BAA61" w:rsidR="00982D13" w:rsidRPr="00D0356C" w:rsidRDefault="00B04BA7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am 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0AD42B13" w:rsidR="00982D13" w:rsidRDefault="00B04BA7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088537AC" w:rsidR="00982D13" w:rsidRDefault="00B04BA7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A55EDBF" w14:textId="77777777" w:rsidR="006103C9" w:rsidRPr="006103C9" w:rsidRDefault="006103C9" w:rsidP="006103C9">
      <w:pPr>
        <w:spacing w:before="100" w:beforeAutospacing="1" w:after="100" w:afterAutospacing="1" w:line="240" w:lineRule="auto"/>
        <w:ind w:right="0"/>
        <w:jc w:val="left"/>
        <w:rPr>
          <w:rFonts w:asciiTheme="majorBidi" w:eastAsia="Times New Roman" w:hAnsiTheme="majorBidi" w:cstheme="majorBidi"/>
          <w:color w:val="auto"/>
          <w:sz w:val="24"/>
          <w:szCs w:val="24"/>
        </w:rPr>
      </w:pP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This platform supports three user types: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admin-instructor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instructor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and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student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. The login page identifies the user's role based on their email address and navigates them to their respective main page.</w:t>
      </w:r>
    </w:p>
    <w:p w14:paraId="3D8E8676" w14:textId="77777777" w:rsidR="006103C9" w:rsidRPr="006103C9" w:rsidRDefault="006103C9" w:rsidP="006103C9">
      <w:pPr>
        <w:spacing w:before="100" w:beforeAutospacing="1" w:after="100" w:afterAutospacing="1" w:line="240" w:lineRule="auto"/>
        <w:ind w:left="0" w:right="0" w:firstLine="0"/>
        <w:jc w:val="left"/>
        <w:rPr>
          <w:rFonts w:asciiTheme="majorBidi" w:eastAsia="Times New Roman" w:hAnsiTheme="majorBidi" w:cstheme="majorBidi"/>
          <w:color w:val="auto"/>
          <w:sz w:val="24"/>
          <w:szCs w:val="24"/>
        </w:rPr>
      </w:pP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The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admin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has access to three main pages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Home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displays general university information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Courses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shows the courses the admin is </w:t>
      </w:r>
      <w:proofErr w:type="gramStart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teaching, and</w:t>
      </w:r>
      <w:proofErr w:type="gramEnd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allows them to assign grades to students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Registration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includes three sections: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Under Process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which lists pending courses that the admin can approve;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Approved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where approved courses can be marked as completed; and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Add Course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, which allows the admin to add new courses or sections.</w:t>
      </w:r>
    </w:p>
    <w:p w14:paraId="1FC9410C" w14:textId="77777777" w:rsidR="006103C9" w:rsidRPr="006103C9" w:rsidRDefault="006103C9" w:rsidP="006103C9">
      <w:pPr>
        <w:spacing w:before="100" w:beforeAutospacing="1" w:after="100" w:afterAutospacing="1" w:line="240" w:lineRule="auto"/>
        <w:ind w:left="0" w:right="0" w:firstLine="0"/>
        <w:jc w:val="left"/>
        <w:rPr>
          <w:rFonts w:asciiTheme="majorBidi" w:eastAsia="Times New Roman" w:hAnsiTheme="majorBidi" w:cstheme="majorBidi"/>
          <w:color w:val="auto"/>
          <w:sz w:val="24"/>
          <w:szCs w:val="24"/>
        </w:rPr>
      </w:pP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The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instructor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has two main pages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Home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shows university-wide announcements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Courses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lists the instructor’s current </w:t>
      </w:r>
      <w:proofErr w:type="gramStart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>classes, and</w:t>
      </w:r>
      <w:proofErr w:type="gramEnd"/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allows them to submit grades for students in each course.</w:t>
      </w:r>
    </w:p>
    <w:p w14:paraId="06D13D95" w14:textId="77777777" w:rsidR="006103C9" w:rsidRPr="006103C9" w:rsidRDefault="006103C9" w:rsidP="006103C9">
      <w:pPr>
        <w:spacing w:before="100" w:beforeAutospacing="1" w:after="100" w:afterAutospacing="1" w:line="240" w:lineRule="auto"/>
        <w:ind w:left="0" w:right="0" w:firstLine="0"/>
        <w:jc w:val="left"/>
        <w:rPr>
          <w:rFonts w:asciiTheme="majorBidi" w:eastAsia="Times New Roman" w:hAnsiTheme="majorBidi" w:cstheme="majorBidi"/>
          <w:color w:val="auto"/>
          <w:sz w:val="24"/>
          <w:szCs w:val="24"/>
        </w:rPr>
      </w:pP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The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student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has access to four main pages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Home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displays both university updates and the student’s own information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Courses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shows the courses the student is enrolled in.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Registration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includes three sections: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Register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to view and register in pending courses;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Schedule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to view the weekly course timetable; and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Summary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, which displays the registered courses with an option to withdraw. The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Path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page shows the student’s academic path with details such as status and grades.</w:t>
      </w:r>
    </w:p>
    <w:p w14:paraId="243436E7" w14:textId="77777777" w:rsidR="006103C9" w:rsidRPr="006103C9" w:rsidRDefault="006103C9" w:rsidP="006103C9">
      <w:pPr>
        <w:spacing w:before="100" w:beforeAutospacing="1" w:after="100" w:afterAutospacing="1" w:line="240" w:lineRule="auto"/>
        <w:ind w:left="0" w:right="0" w:firstLine="0"/>
        <w:jc w:val="left"/>
        <w:rPr>
          <w:rFonts w:asciiTheme="minorBidi" w:eastAsia="Times New Roman" w:hAnsiTheme="minorBidi" w:cstheme="minorBidi"/>
          <w:color w:val="auto"/>
          <w:sz w:val="24"/>
          <w:szCs w:val="24"/>
        </w:rPr>
      </w:pP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Additionally, all users can access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Settings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and </w:t>
      </w:r>
      <w:r w:rsidRPr="006103C9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</w:rPr>
        <w:t>Help &amp; Support</w:t>
      </w:r>
      <w:r w:rsidRPr="006103C9">
        <w:rPr>
          <w:rFonts w:asciiTheme="majorBidi" w:eastAsia="Times New Roman" w:hAnsiTheme="majorBidi" w:cstheme="majorBidi"/>
          <w:color w:val="auto"/>
          <w:sz w:val="24"/>
          <w:szCs w:val="24"/>
        </w:rPr>
        <w:t xml:space="preserve"> pages for profile management and assistance.</w:t>
      </w:r>
    </w:p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4813DD2" w14:textId="51D0CE63" w:rsidR="00B04BA7" w:rsidRPr="00B04BA7" w:rsidRDefault="000342B2" w:rsidP="00B04BA7">
      <w:pPr>
        <w:ind w:left="370"/>
      </w:pPr>
      <w:r>
        <w:rPr>
          <w:noProof/>
        </w:rPr>
        <w:drawing>
          <wp:inline distT="0" distB="0" distL="0" distR="0" wp14:anchorId="69BC7798" wp14:editId="525130EC">
            <wp:extent cx="3436620" cy="2161252"/>
            <wp:effectExtent l="0" t="0" r="0" b="0"/>
            <wp:docPr id="1926808092" name="Picture 1" descr="A diagram of a cours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808092" name="Picture 1" descr="A diagram of a cours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676" cy="2167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08E80295" w14:textId="79DCF474" w:rsidR="000342B2" w:rsidRPr="000342B2" w:rsidRDefault="000342B2" w:rsidP="000342B2">
      <w:pPr>
        <w:ind w:left="370"/>
      </w:pPr>
      <w:r>
        <w:rPr>
          <w:noProof/>
        </w:rPr>
        <w:drawing>
          <wp:inline distT="0" distB="0" distL="0" distR="0" wp14:anchorId="0D831055" wp14:editId="3D2D1EEF">
            <wp:extent cx="6230070" cy="3520440"/>
            <wp:effectExtent l="0" t="0" r="0" b="3810"/>
            <wp:docPr id="5393984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4133" cy="3522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BEA9902" w14:textId="7514ED49" w:rsidR="00E71E93" w:rsidRDefault="00400B37" w:rsidP="00E71E93">
      <w:pPr>
        <w:pStyle w:val="Heading1"/>
        <w:numPr>
          <w:ilvl w:val="1"/>
          <w:numId w:val="26"/>
        </w:numPr>
        <w:spacing w:before="240" w:after="120"/>
      </w:pPr>
      <w:r w:rsidRPr="00400B37">
        <w:t>Web API class</w:t>
      </w:r>
    </w:p>
    <w:p w14:paraId="351841FD" w14:textId="77777777" w:rsidR="00E71E93" w:rsidRDefault="00E71E93" w:rsidP="00E71E93">
      <w:pPr>
        <w:rPr>
          <w:b/>
          <w:bCs/>
          <w:sz w:val="28"/>
          <w:szCs w:val="28"/>
        </w:rPr>
      </w:pPr>
    </w:p>
    <w:p w14:paraId="55FB2DA8" w14:textId="3EE011D1" w:rsidR="000342B2" w:rsidRPr="00E71E93" w:rsidRDefault="000342B2" w:rsidP="00E71E93">
      <w:pPr>
        <w:rPr>
          <w:b/>
          <w:bCs/>
          <w:sz w:val="28"/>
          <w:szCs w:val="28"/>
        </w:rPr>
      </w:pPr>
      <w:r w:rsidRPr="00E71E93">
        <w:rPr>
          <w:b/>
          <w:bCs/>
          <w:sz w:val="28"/>
          <w:szCs w:val="28"/>
        </w:rPr>
        <w:t>Admin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1DA6168F" w14:textId="77777777" w:rsidTr="0093116A">
        <w:tc>
          <w:tcPr>
            <w:tcW w:w="4320" w:type="dxa"/>
          </w:tcPr>
          <w:p w14:paraId="20135CBA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Method</w:t>
            </w:r>
          </w:p>
        </w:tc>
        <w:tc>
          <w:tcPr>
            <w:tcW w:w="4320" w:type="dxa"/>
          </w:tcPr>
          <w:p w14:paraId="21D9051E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Description</w:t>
            </w:r>
          </w:p>
        </w:tc>
      </w:tr>
      <w:tr w:rsidR="000342B2" w14:paraId="317E8062" w14:textId="77777777" w:rsidTr="0093116A">
        <w:tc>
          <w:tcPr>
            <w:tcW w:w="4320" w:type="dxa"/>
          </w:tcPr>
          <w:p w14:paraId="07BC2A71" w14:textId="77777777" w:rsidR="000342B2" w:rsidRDefault="000342B2" w:rsidP="0093116A">
            <w:proofErr w:type="spellStart"/>
            <w:proofErr w:type="gramStart"/>
            <w:r>
              <w:t>getAdmin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58B4F742" w14:textId="77777777" w:rsidR="000342B2" w:rsidRDefault="000342B2" w:rsidP="0093116A">
            <w:r>
              <w:t>Get all admins</w:t>
            </w:r>
          </w:p>
        </w:tc>
      </w:tr>
      <w:tr w:rsidR="000342B2" w14:paraId="49678429" w14:textId="77777777" w:rsidTr="0093116A">
        <w:tc>
          <w:tcPr>
            <w:tcW w:w="4320" w:type="dxa"/>
          </w:tcPr>
          <w:p w14:paraId="5D100E89" w14:textId="77777777" w:rsidR="000342B2" w:rsidRDefault="000342B2" w:rsidP="0093116A">
            <w:proofErr w:type="spellStart"/>
            <w:r>
              <w:t>getAdmin</w:t>
            </w:r>
            <w:proofErr w:type="spellEnd"/>
            <w:r>
              <w:t>(id)</w:t>
            </w:r>
          </w:p>
        </w:tc>
        <w:tc>
          <w:tcPr>
            <w:tcW w:w="4320" w:type="dxa"/>
          </w:tcPr>
          <w:p w14:paraId="4C0A7CEE" w14:textId="77777777" w:rsidR="000342B2" w:rsidRDefault="000342B2" w:rsidP="0093116A">
            <w:r>
              <w:t>Get a specific admin by ID</w:t>
            </w:r>
          </w:p>
        </w:tc>
      </w:tr>
      <w:tr w:rsidR="000342B2" w14:paraId="231B7442" w14:textId="77777777" w:rsidTr="0093116A">
        <w:tc>
          <w:tcPr>
            <w:tcW w:w="4320" w:type="dxa"/>
          </w:tcPr>
          <w:p w14:paraId="23460099" w14:textId="77777777" w:rsidR="000342B2" w:rsidRDefault="000342B2" w:rsidP="0093116A">
            <w:proofErr w:type="spellStart"/>
            <w:r>
              <w:t>updateAdmin</w:t>
            </w:r>
            <w:proofErr w:type="spellEnd"/>
            <w:r>
              <w:t>(admin)</w:t>
            </w:r>
          </w:p>
        </w:tc>
        <w:tc>
          <w:tcPr>
            <w:tcW w:w="4320" w:type="dxa"/>
          </w:tcPr>
          <w:p w14:paraId="4F91B00B" w14:textId="77777777" w:rsidR="000342B2" w:rsidRDefault="000342B2" w:rsidP="0093116A">
            <w:r>
              <w:t>Update an existing admin</w:t>
            </w:r>
          </w:p>
        </w:tc>
      </w:tr>
      <w:tr w:rsidR="000342B2" w14:paraId="6D0E16BE" w14:textId="77777777" w:rsidTr="0093116A">
        <w:tc>
          <w:tcPr>
            <w:tcW w:w="4320" w:type="dxa"/>
          </w:tcPr>
          <w:p w14:paraId="6F47CEC8" w14:textId="77777777" w:rsidR="000342B2" w:rsidRDefault="000342B2" w:rsidP="0093116A">
            <w:proofErr w:type="spellStart"/>
            <w:r>
              <w:t>saveAdmins</w:t>
            </w:r>
            <w:proofErr w:type="spellEnd"/>
            <w:r>
              <w:t>(admins)</w:t>
            </w:r>
          </w:p>
        </w:tc>
        <w:tc>
          <w:tcPr>
            <w:tcW w:w="4320" w:type="dxa"/>
          </w:tcPr>
          <w:p w14:paraId="30D4C173" w14:textId="77777777" w:rsidR="000342B2" w:rsidRDefault="000342B2" w:rsidP="0093116A">
            <w:r>
              <w:t>Save the full admin list to JSON</w:t>
            </w:r>
          </w:p>
        </w:tc>
      </w:tr>
    </w:tbl>
    <w:p w14:paraId="508B592E" w14:textId="77777777" w:rsidR="000342B2" w:rsidRPr="00E71E93" w:rsidRDefault="000342B2" w:rsidP="00E71E93">
      <w:pPr>
        <w:rPr>
          <w:b/>
          <w:bCs/>
          <w:sz w:val="28"/>
          <w:szCs w:val="28"/>
        </w:rPr>
      </w:pPr>
      <w:r w:rsidRPr="00E71E93">
        <w:rPr>
          <w:b/>
          <w:bCs/>
          <w:sz w:val="28"/>
          <w:szCs w:val="28"/>
        </w:rPr>
        <w:t>Course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0CDD1235" w14:textId="77777777" w:rsidTr="0093116A">
        <w:tc>
          <w:tcPr>
            <w:tcW w:w="4320" w:type="dxa"/>
          </w:tcPr>
          <w:p w14:paraId="0CE911C1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Method</w:t>
            </w:r>
          </w:p>
        </w:tc>
        <w:tc>
          <w:tcPr>
            <w:tcW w:w="4320" w:type="dxa"/>
          </w:tcPr>
          <w:p w14:paraId="645ADCFF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Description</w:t>
            </w:r>
          </w:p>
        </w:tc>
      </w:tr>
      <w:tr w:rsidR="000342B2" w14:paraId="48BE54C9" w14:textId="77777777" w:rsidTr="0093116A">
        <w:tc>
          <w:tcPr>
            <w:tcW w:w="4320" w:type="dxa"/>
          </w:tcPr>
          <w:p w14:paraId="1810407E" w14:textId="77777777" w:rsidR="000342B2" w:rsidRDefault="000342B2" w:rsidP="0093116A">
            <w:proofErr w:type="spellStart"/>
            <w:proofErr w:type="gramStart"/>
            <w:r>
              <w:t>getCourses</w:t>
            </w:r>
            <w:proofErr w:type="spellEnd"/>
            <w:r>
              <w:t>(</w:t>
            </w:r>
            <w:proofErr w:type="gramEnd"/>
            <w:r>
              <w:t>status, campus)</w:t>
            </w:r>
          </w:p>
        </w:tc>
        <w:tc>
          <w:tcPr>
            <w:tcW w:w="4320" w:type="dxa"/>
          </w:tcPr>
          <w:p w14:paraId="4286CEF5" w14:textId="77777777" w:rsidR="000342B2" w:rsidRDefault="000342B2" w:rsidP="0093116A">
            <w:r>
              <w:t>Get all courses; can be filtered by status or campus</w:t>
            </w:r>
          </w:p>
        </w:tc>
      </w:tr>
      <w:tr w:rsidR="000342B2" w14:paraId="4B6E7CF4" w14:textId="77777777" w:rsidTr="0093116A">
        <w:tc>
          <w:tcPr>
            <w:tcW w:w="4320" w:type="dxa"/>
          </w:tcPr>
          <w:p w14:paraId="48C77D4F" w14:textId="77777777" w:rsidR="000342B2" w:rsidRDefault="000342B2" w:rsidP="0093116A">
            <w:proofErr w:type="spellStart"/>
            <w:r>
              <w:t>getCourse</w:t>
            </w:r>
            <w:proofErr w:type="spellEnd"/>
            <w:r>
              <w:t>(</w:t>
            </w:r>
            <w:proofErr w:type="spellStart"/>
            <w:r>
              <w:t>courseNo</w:t>
            </w:r>
            <w:proofErr w:type="spellEnd"/>
            <w:r>
              <w:t>)</w:t>
            </w:r>
          </w:p>
        </w:tc>
        <w:tc>
          <w:tcPr>
            <w:tcW w:w="4320" w:type="dxa"/>
          </w:tcPr>
          <w:p w14:paraId="281F14D2" w14:textId="77777777" w:rsidR="000342B2" w:rsidRDefault="000342B2" w:rsidP="0093116A">
            <w:r>
              <w:t>Get a specific course by course number</w:t>
            </w:r>
          </w:p>
        </w:tc>
      </w:tr>
      <w:tr w:rsidR="000342B2" w14:paraId="29A9AE1E" w14:textId="77777777" w:rsidTr="0093116A">
        <w:tc>
          <w:tcPr>
            <w:tcW w:w="4320" w:type="dxa"/>
          </w:tcPr>
          <w:p w14:paraId="68BC6D1D" w14:textId="77777777" w:rsidR="000342B2" w:rsidRDefault="000342B2" w:rsidP="0093116A">
            <w:proofErr w:type="spellStart"/>
            <w:r>
              <w:t>addCourse</w:t>
            </w:r>
            <w:proofErr w:type="spellEnd"/>
            <w:r>
              <w:t>(course)</w:t>
            </w:r>
          </w:p>
        </w:tc>
        <w:tc>
          <w:tcPr>
            <w:tcW w:w="4320" w:type="dxa"/>
          </w:tcPr>
          <w:p w14:paraId="1FB2CE86" w14:textId="77777777" w:rsidR="000342B2" w:rsidRDefault="000342B2" w:rsidP="0093116A">
            <w:r>
              <w:t>Add a new course</w:t>
            </w:r>
          </w:p>
        </w:tc>
      </w:tr>
      <w:tr w:rsidR="000342B2" w14:paraId="23834DB9" w14:textId="77777777" w:rsidTr="0093116A">
        <w:tc>
          <w:tcPr>
            <w:tcW w:w="4320" w:type="dxa"/>
          </w:tcPr>
          <w:p w14:paraId="6D897AA7" w14:textId="77777777" w:rsidR="000342B2" w:rsidRDefault="000342B2" w:rsidP="0093116A">
            <w:proofErr w:type="spellStart"/>
            <w:r>
              <w:t>updateCourse</w:t>
            </w:r>
            <w:proofErr w:type="spellEnd"/>
            <w:r>
              <w:t>(course)</w:t>
            </w:r>
          </w:p>
        </w:tc>
        <w:tc>
          <w:tcPr>
            <w:tcW w:w="4320" w:type="dxa"/>
          </w:tcPr>
          <w:p w14:paraId="4E335CFE" w14:textId="77777777" w:rsidR="000342B2" w:rsidRDefault="000342B2" w:rsidP="0093116A">
            <w:r>
              <w:t>Update an existing course</w:t>
            </w:r>
          </w:p>
        </w:tc>
      </w:tr>
      <w:tr w:rsidR="000342B2" w14:paraId="07887B89" w14:textId="77777777" w:rsidTr="0093116A">
        <w:tc>
          <w:tcPr>
            <w:tcW w:w="4320" w:type="dxa"/>
          </w:tcPr>
          <w:p w14:paraId="7F4976B0" w14:textId="77777777" w:rsidR="000342B2" w:rsidRDefault="000342B2" w:rsidP="0093116A">
            <w:proofErr w:type="spellStart"/>
            <w:r>
              <w:t>saveCourses</w:t>
            </w:r>
            <w:proofErr w:type="spellEnd"/>
            <w:r>
              <w:t>(courses)</w:t>
            </w:r>
          </w:p>
        </w:tc>
        <w:tc>
          <w:tcPr>
            <w:tcW w:w="4320" w:type="dxa"/>
          </w:tcPr>
          <w:p w14:paraId="405B3EE4" w14:textId="77777777" w:rsidR="000342B2" w:rsidRDefault="000342B2" w:rsidP="0093116A">
            <w:r>
              <w:t>Save the full courses list to JSON</w:t>
            </w:r>
          </w:p>
        </w:tc>
      </w:tr>
    </w:tbl>
    <w:p w14:paraId="19F7EDEB" w14:textId="77777777" w:rsidR="000342B2" w:rsidRPr="00E71E93" w:rsidRDefault="000342B2" w:rsidP="00E71E93">
      <w:pPr>
        <w:rPr>
          <w:b/>
          <w:bCs/>
          <w:sz w:val="28"/>
          <w:szCs w:val="28"/>
        </w:rPr>
      </w:pPr>
      <w:r w:rsidRPr="00E71E93">
        <w:rPr>
          <w:b/>
          <w:bCs/>
          <w:sz w:val="28"/>
          <w:szCs w:val="28"/>
        </w:rPr>
        <w:t>Student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2E8E60C4" w14:textId="77777777" w:rsidTr="0093116A">
        <w:tc>
          <w:tcPr>
            <w:tcW w:w="4320" w:type="dxa"/>
          </w:tcPr>
          <w:p w14:paraId="576F1E38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Method</w:t>
            </w:r>
          </w:p>
        </w:tc>
        <w:tc>
          <w:tcPr>
            <w:tcW w:w="4320" w:type="dxa"/>
          </w:tcPr>
          <w:p w14:paraId="5CE73FFB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Description</w:t>
            </w:r>
          </w:p>
        </w:tc>
      </w:tr>
      <w:tr w:rsidR="000342B2" w14:paraId="190FDFF8" w14:textId="77777777" w:rsidTr="0093116A">
        <w:tc>
          <w:tcPr>
            <w:tcW w:w="4320" w:type="dxa"/>
          </w:tcPr>
          <w:p w14:paraId="27231E37" w14:textId="77777777" w:rsidR="000342B2" w:rsidRDefault="000342B2" w:rsidP="0093116A">
            <w:proofErr w:type="spellStart"/>
            <w:proofErr w:type="gramStart"/>
            <w:r>
              <w:t>getStudent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094AE3C0" w14:textId="77777777" w:rsidR="000342B2" w:rsidRDefault="000342B2" w:rsidP="0093116A">
            <w:r>
              <w:t>Get all students</w:t>
            </w:r>
          </w:p>
        </w:tc>
      </w:tr>
      <w:tr w:rsidR="000342B2" w14:paraId="334840BC" w14:textId="77777777" w:rsidTr="0093116A">
        <w:tc>
          <w:tcPr>
            <w:tcW w:w="4320" w:type="dxa"/>
          </w:tcPr>
          <w:p w14:paraId="110FEECF" w14:textId="77777777" w:rsidR="000342B2" w:rsidRDefault="000342B2" w:rsidP="0093116A">
            <w:proofErr w:type="spellStart"/>
            <w:r>
              <w:t>getStudent</w:t>
            </w:r>
            <w:proofErr w:type="spellEnd"/>
            <w:r>
              <w:t>(id)</w:t>
            </w:r>
          </w:p>
        </w:tc>
        <w:tc>
          <w:tcPr>
            <w:tcW w:w="4320" w:type="dxa"/>
          </w:tcPr>
          <w:p w14:paraId="2B493A24" w14:textId="77777777" w:rsidR="000342B2" w:rsidRDefault="000342B2" w:rsidP="0093116A">
            <w:r>
              <w:t>Get a specific student by ID</w:t>
            </w:r>
          </w:p>
        </w:tc>
      </w:tr>
      <w:tr w:rsidR="000342B2" w14:paraId="431BBC78" w14:textId="77777777" w:rsidTr="0093116A">
        <w:tc>
          <w:tcPr>
            <w:tcW w:w="4320" w:type="dxa"/>
          </w:tcPr>
          <w:p w14:paraId="75E834F9" w14:textId="77777777" w:rsidR="000342B2" w:rsidRDefault="000342B2" w:rsidP="0093116A">
            <w:proofErr w:type="spellStart"/>
            <w:r>
              <w:lastRenderedPageBreak/>
              <w:t>updateStudent</w:t>
            </w:r>
            <w:proofErr w:type="spellEnd"/>
            <w:r>
              <w:t>(student)</w:t>
            </w:r>
          </w:p>
        </w:tc>
        <w:tc>
          <w:tcPr>
            <w:tcW w:w="4320" w:type="dxa"/>
          </w:tcPr>
          <w:p w14:paraId="68453C00" w14:textId="77777777" w:rsidR="000342B2" w:rsidRDefault="000342B2" w:rsidP="0093116A">
            <w:r>
              <w:t>Update an existing student</w:t>
            </w:r>
          </w:p>
        </w:tc>
      </w:tr>
      <w:tr w:rsidR="000342B2" w14:paraId="67830E08" w14:textId="77777777" w:rsidTr="0093116A">
        <w:tc>
          <w:tcPr>
            <w:tcW w:w="4320" w:type="dxa"/>
          </w:tcPr>
          <w:p w14:paraId="1A1A13B9" w14:textId="77777777" w:rsidR="000342B2" w:rsidRDefault="000342B2" w:rsidP="0093116A">
            <w:proofErr w:type="spellStart"/>
            <w:r>
              <w:t>saveStudents</w:t>
            </w:r>
            <w:proofErr w:type="spellEnd"/>
            <w:r>
              <w:t>(students)</w:t>
            </w:r>
          </w:p>
        </w:tc>
        <w:tc>
          <w:tcPr>
            <w:tcW w:w="4320" w:type="dxa"/>
          </w:tcPr>
          <w:p w14:paraId="757368A9" w14:textId="77777777" w:rsidR="000342B2" w:rsidRDefault="000342B2" w:rsidP="0093116A">
            <w:r>
              <w:t>Save the full student list to JSON</w:t>
            </w:r>
          </w:p>
        </w:tc>
      </w:tr>
    </w:tbl>
    <w:p w14:paraId="29BE45D0" w14:textId="77777777" w:rsidR="000342B2" w:rsidRPr="00E71E93" w:rsidRDefault="000342B2" w:rsidP="00E71E93">
      <w:pPr>
        <w:rPr>
          <w:b/>
          <w:bCs/>
          <w:sz w:val="28"/>
          <w:szCs w:val="28"/>
        </w:rPr>
      </w:pPr>
      <w:r w:rsidRPr="00E71E93">
        <w:rPr>
          <w:b/>
          <w:bCs/>
          <w:sz w:val="28"/>
          <w:szCs w:val="28"/>
        </w:rPr>
        <w:t>Instructor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50F8C039" w14:textId="77777777" w:rsidTr="0093116A">
        <w:tc>
          <w:tcPr>
            <w:tcW w:w="4320" w:type="dxa"/>
          </w:tcPr>
          <w:p w14:paraId="03890E8A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Method</w:t>
            </w:r>
          </w:p>
        </w:tc>
        <w:tc>
          <w:tcPr>
            <w:tcW w:w="4320" w:type="dxa"/>
          </w:tcPr>
          <w:p w14:paraId="3BFF6CAB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Description</w:t>
            </w:r>
          </w:p>
        </w:tc>
      </w:tr>
      <w:tr w:rsidR="000342B2" w14:paraId="7EC9E555" w14:textId="77777777" w:rsidTr="0093116A">
        <w:tc>
          <w:tcPr>
            <w:tcW w:w="4320" w:type="dxa"/>
          </w:tcPr>
          <w:p w14:paraId="71F33E52" w14:textId="77777777" w:rsidR="000342B2" w:rsidRDefault="000342B2" w:rsidP="0093116A">
            <w:proofErr w:type="spellStart"/>
            <w:proofErr w:type="gramStart"/>
            <w:r>
              <w:t>getInstructor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1BAAB40C" w14:textId="77777777" w:rsidR="000342B2" w:rsidRDefault="000342B2" w:rsidP="0093116A">
            <w:r>
              <w:t>Get all instructors</w:t>
            </w:r>
          </w:p>
        </w:tc>
      </w:tr>
      <w:tr w:rsidR="000342B2" w14:paraId="1D7BE294" w14:textId="77777777" w:rsidTr="0093116A">
        <w:tc>
          <w:tcPr>
            <w:tcW w:w="4320" w:type="dxa"/>
          </w:tcPr>
          <w:p w14:paraId="226FD7D4" w14:textId="77777777" w:rsidR="000342B2" w:rsidRDefault="000342B2" w:rsidP="0093116A">
            <w:proofErr w:type="spellStart"/>
            <w:r>
              <w:t>getInstructor</w:t>
            </w:r>
            <w:proofErr w:type="spellEnd"/>
            <w:r>
              <w:t>(id)</w:t>
            </w:r>
          </w:p>
        </w:tc>
        <w:tc>
          <w:tcPr>
            <w:tcW w:w="4320" w:type="dxa"/>
          </w:tcPr>
          <w:p w14:paraId="37B7B3DC" w14:textId="77777777" w:rsidR="000342B2" w:rsidRDefault="000342B2" w:rsidP="0093116A">
            <w:r>
              <w:t>Get a specific instructor by ID</w:t>
            </w:r>
          </w:p>
        </w:tc>
      </w:tr>
      <w:tr w:rsidR="000342B2" w14:paraId="27B6D9F9" w14:textId="77777777" w:rsidTr="0093116A">
        <w:tc>
          <w:tcPr>
            <w:tcW w:w="4320" w:type="dxa"/>
          </w:tcPr>
          <w:p w14:paraId="34B01192" w14:textId="77777777" w:rsidR="000342B2" w:rsidRDefault="000342B2" w:rsidP="0093116A">
            <w:proofErr w:type="spellStart"/>
            <w:r>
              <w:t>updateinstructor</w:t>
            </w:r>
            <w:proofErr w:type="spellEnd"/>
            <w:r>
              <w:t>(instructor)</w:t>
            </w:r>
          </w:p>
        </w:tc>
        <w:tc>
          <w:tcPr>
            <w:tcW w:w="4320" w:type="dxa"/>
          </w:tcPr>
          <w:p w14:paraId="619EE4A8" w14:textId="77777777" w:rsidR="000342B2" w:rsidRDefault="000342B2" w:rsidP="0093116A">
            <w:r>
              <w:t>Update an existing instructor</w:t>
            </w:r>
          </w:p>
        </w:tc>
      </w:tr>
      <w:tr w:rsidR="000342B2" w14:paraId="29F6F786" w14:textId="77777777" w:rsidTr="0093116A">
        <w:tc>
          <w:tcPr>
            <w:tcW w:w="4320" w:type="dxa"/>
          </w:tcPr>
          <w:p w14:paraId="2CD4F03D" w14:textId="77777777" w:rsidR="000342B2" w:rsidRDefault="000342B2" w:rsidP="0093116A">
            <w:proofErr w:type="spellStart"/>
            <w:r>
              <w:t>saveInstructors</w:t>
            </w:r>
            <w:proofErr w:type="spellEnd"/>
            <w:r>
              <w:t>(instructors)</w:t>
            </w:r>
          </w:p>
        </w:tc>
        <w:tc>
          <w:tcPr>
            <w:tcW w:w="4320" w:type="dxa"/>
          </w:tcPr>
          <w:p w14:paraId="00111248" w14:textId="77777777" w:rsidR="000342B2" w:rsidRDefault="000342B2" w:rsidP="0093116A">
            <w:r>
              <w:t>Save the full instructor list to JSON</w:t>
            </w:r>
          </w:p>
        </w:tc>
      </w:tr>
    </w:tbl>
    <w:p w14:paraId="02829F55" w14:textId="77777777" w:rsidR="000342B2" w:rsidRPr="00CF76CC" w:rsidRDefault="000342B2" w:rsidP="00E71E93">
      <w:pPr>
        <w:rPr>
          <w:b/>
          <w:bCs/>
          <w:sz w:val="28"/>
          <w:szCs w:val="28"/>
        </w:rPr>
      </w:pPr>
      <w:r w:rsidRPr="00CF76CC">
        <w:rPr>
          <w:b/>
          <w:bCs/>
          <w:sz w:val="28"/>
          <w:szCs w:val="28"/>
        </w:rPr>
        <w:t>Login / User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114E36BA" w14:textId="77777777" w:rsidTr="0093116A">
        <w:tc>
          <w:tcPr>
            <w:tcW w:w="4320" w:type="dxa"/>
          </w:tcPr>
          <w:p w14:paraId="68274436" w14:textId="77777777" w:rsidR="000342B2" w:rsidRDefault="000342B2" w:rsidP="0093116A">
            <w:r>
              <w:t>Method</w:t>
            </w:r>
          </w:p>
        </w:tc>
        <w:tc>
          <w:tcPr>
            <w:tcW w:w="4320" w:type="dxa"/>
          </w:tcPr>
          <w:p w14:paraId="4570BEA2" w14:textId="77777777" w:rsidR="000342B2" w:rsidRDefault="000342B2" w:rsidP="0093116A">
            <w:r>
              <w:t>Description</w:t>
            </w:r>
          </w:p>
        </w:tc>
      </w:tr>
      <w:tr w:rsidR="000342B2" w14:paraId="2C9C5074" w14:textId="77777777" w:rsidTr="0093116A">
        <w:tc>
          <w:tcPr>
            <w:tcW w:w="4320" w:type="dxa"/>
          </w:tcPr>
          <w:p w14:paraId="00964A4D" w14:textId="77777777" w:rsidR="000342B2" w:rsidRDefault="000342B2" w:rsidP="0093116A">
            <w:proofErr w:type="spellStart"/>
            <w:proofErr w:type="gramStart"/>
            <w:r>
              <w:t>getUser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20AD1F73" w14:textId="77777777" w:rsidR="000342B2" w:rsidRDefault="000342B2" w:rsidP="0093116A">
            <w:r>
              <w:t>Get all login records</w:t>
            </w:r>
          </w:p>
        </w:tc>
      </w:tr>
      <w:tr w:rsidR="000342B2" w14:paraId="046ABECE" w14:textId="77777777" w:rsidTr="0093116A">
        <w:tc>
          <w:tcPr>
            <w:tcW w:w="4320" w:type="dxa"/>
          </w:tcPr>
          <w:p w14:paraId="03C730AC" w14:textId="77777777" w:rsidR="000342B2" w:rsidRDefault="000342B2" w:rsidP="0093116A">
            <w:proofErr w:type="spellStart"/>
            <w:proofErr w:type="gramStart"/>
            <w:r>
              <w:t>getUser</w:t>
            </w:r>
            <w:proofErr w:type="spellEnd"/>
            <w:r>
              <w:t>(</w:t>
            </w:r>
            <w:proofErr w:type="gramEnd"/>
            <w:r>
              <w:t>email, pass)</w:t>
            </w:r>
          </w:p>
        </w:tc>
        <w:tc>
          <w:tcPr>
            <w:tcW w:w="4320" w:type="dxa"/>
          </w:tcPr>
          <w:p w14:paraId="0BA2ED00" w14:textId="77777777" w:rsidR="000342B2" w:rsidRDefault="000342B2" w:rsidP="0093116A">
            <w:r>
              <w:t>Get user object by email and password</w:t>
            </w:r>
          </w:p>
        </w:tc>
      </w:tr>
      <w:tr w:rsidR="000342B2" w14:paraId="02A95CFB" w14:textId="77777777" w:rsidTr="0093116A">
        <w:tc>
          <w:tcPr>
            <w:tcW w:w="4320" w:type="dxa"/>
          </w:tcPr>
          <w:p w14:paraId="0E269D99" w14:textId="77777777" w:rsidR="000342B2" w:rsidRDefault="000342B2" w:rsidP="0093116A">
            <w:proofErr w:type="spellStart"/>
            <w:r>
              <w:t>updateUser</w:t>
            </w:r>
            <w:proofErr w:type="spellEnd"/>
            <w:r>
              <w:t>(user)</w:t>
            </w:r>
          </w:p>
        </w:tc>
        <w:tc>
          <w:tcPr>
            <w:tcW w:w="4320" w:type="dxa"/>
          </w:tcPr>
          <w:p w14:paraId="7A78AD9D" w14:textId="77777777" w:rsidR="000342B2" w:rsidRDefault="000342B2" w:rsidP="0093116A">
            <w:r>
              <w:t>Update a user’s login info</w:t>
            </w:r>
          </w:p>
        </w:tc>
      </w:tr>
      <w:tr w:rsidR="000342B2" w14:paraId="4C9E6FEB" w14:textId="77777777" w:rsidTr="0093116A">
        <w:tc>
          <w:tcPr>
            <w:tcW w:w="4320" w:type="dxa"/>
          </w:tcPr>
          <w:p w14:paraId="3660CB7F" w14:textId="77777777" w:rsidR="000342B2" w:rsidRDefault="000342B2" w:rsidP="0093116A">
            <w:proofErr w:type="spellStart"/>
            <w:r>
              <w:t>savelogins</w:t>
            </w:r>
            <w:proofErr w:type="spellEnd"/>
            <w:r>
              <w:t>(logins)</w:t>
            </w:r>
          </w:p>
        </w:tc>
        <w:tc>
          <w:tcPr>
            <w:tcW w:w="4320" w:type="dxa"/>
          </w:tcPr>
          <w:p w14:paraId="3A6B9776" w14:textId="77777777" w:rsidR="000342B2" w:rsidRDefault="000342B2" w:rsidP="0093116A">
            <w:r>
              <w:t>Save login data to JSON</w:t>
            </w:r>
          </w:p>
        </w:tc>
      </w:tr>
    </w:tbl>
    <w:p w14:paraId="75387358" w14:textId="77777777" w:rsidR="000342B2" w:rsidRPr="00E71E93" w:rsidRDefault="000342B2" w:rsidP="00E71E93">
      <w:pPr>
        <w:rPr>
          <w:b/>
          <w:bCs/>
          <w:sz w:val="28"/>
          <w:szCs w:val="28"/>
        </w:rPr>
      </w:pPr>
      <w:r w:rsidRPr="00E71E93">
        <w:rPr>
          <w:b/>
          <w:bCs/>
          <w:sz w:val="28"/>
          <w:szCs w:val="28"/>
        </w:rPr>
        <w:t>University Info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0342B2" w14:paraId="694AA99D" w14:textId="77777777" w:rsidTr="0093116A">
        <w:tc>
          <w:tcPr>
            <w:tcW w:w="4320" w:type="dxa"/>
          </w:tcPr>
          <w:p w14:paraId="11ADE32B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Method</w:t>
            </w:r>
          </w:p>
        </w:tc>
        <w:tc>
          <w:tcPr>
            <w:tcW w:w="4320" w:type="dxa"/>
          </w:tcPr>
          <w:p w14:paraId="56F0A72F" w14:textId="77777777" w:rsidR="000342B2" w:rsidRPr="00E71E93" w:rsidRDefault="000342B2" w:rsidP="0093116A">
            <w:pPr>
              <w:rPr>
                <w:b/>
                <w:bCs/>
              </w:rPr>
            </w:pPr>
            <w:r w:rsidRPr="00E71E93">
              <w:rPr>
                <w:b/>
                <w:bCs/>
              </w:rPr>
              <w:t>Description</w:t>
            </w:r>
          </w:p>
        </w:tc>
      </w:tr>
      <w:tr w:rsidR="000342B2" w14:paraId="262E50B9" w14:textId="77777777" w:rsidTr="0093116A">
        <w:tc>
          <w:tcPr>
            <w:tcW w:w="4320" w:type="dxa"/>
          </w:tcPr>
          <w:p w14:paraId="7059C951" w14:textId="77777777" w:rsidR="000342B2" w:rsidRDefault="000342B2" w:rsidP="0093116A">
            <w:proofErr w:type="spellStart"/>
            <w:proofErr w:type="gramStart"/>
            <w:r>
              <w:t>getUni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3F8D2E19" w14:textId="77777777" w:rsidR="000342B2" w:rsidRDefault="000342B2" w:rsidP="0093116A">
            <w:r>
              <w:t>Get university general information (calendar, etc.)</w:t>
            </w:r>
          </w:p>
        </w:tc>
      </w:tr>
      <w:tr w:rsidR="000342B2" w14:paraId="2E68AB14" w14:textId="77777777" w:rsidTr="0093116A">
        <w:tc>
          <w:tcPr>
            <w:tcW w:w="4320" w:type="dxa"/>
          </w:tcPr>
          <w:p w14:paraId="59DB824D" w14:textId="77777777" w:rsidR="000342B2" w:rsidRDefault="000342B2" w:rsidP="0093116A">
            <w:proofErr w:type="spellStart"/>
            <w:proofErr w:type="gramStart"/>
            <w:r>
              <w:t>getPath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4320" w:type="dxa"/>
          </w:tcPr>
          <w:p w14:paraId="5522AD8C" w14:textId="77777777" w:rsidR="000342B2" w:rsidRDefault="000342B2" w:rsidP="0093116A">
            <w:r>
              <w:t xml:space="preserve">Get all learning paths from </w:t>
            </w:r>
            <w:proofErr w:type="spellStart"/>
            <w:proofErr w:type="gramStart"/>
            <w:r>
              <w:t>uni.json</w:t>
            </w:r>
            <w:proofErr w:type="spellEnd"/>
            <w:proofErr w:type="gramEnd"/>
          </w:p>
        </w:tc>
      </w:tr>
      <w:tr w:rsidR="000342B2" w14:paraId="21068101" w14:textId="77777777" w:rsidTr="0093116A">
        <w:tc>
          <w:tcPr>
            <w:tcW w:w="4320" w:type="dxa"/>
          </w:tcPr>
          <w:p w14:paraId="0077E23B" w14:textId="77777777" w:rsidR="000342B2" w:rsidRDefault="000342B2" w:rsidP="0093116A">
            <w:proofErr w:type="spellStart"/>
            <w:r>
              <w:t>getPath</w:t>
            </w:r>
            <w:proofErr w:type="spellEnd"/>
            <w:r>
              <w:t>(name)</w:t>
            </w:r>
          </w:p>
        </w:tc>
        <w:tc>
          <w:tcPr>
            <w:tcW w:w="4320" w:type="dxa"/>
          </w:tcPr>
          <w:p w14:paraId="122E9B3F" w14:textId="77777777" w:rsidR="000342B2" w:rsidRDefault="000342B2" w:rsidP="0093116A">
            <w:r>
              <w:t>Get a specific learning path by name</w:t>
            </w:r>
          </w:p>
        </w:tc>
      </w:tr>
      <w:tr w:rsidR="000342B2" w14:paraId="6E8EA789" w14:textId="77777777" w:rsidTr="0093116A">
        <w:tc>
          <w:tcPr>
            <w:tcW w:w="4320" w:type="dxa"/>
          </w:tcPr>
          <w:p w14:paraId="118FBC6D" w14:textId="77777777" w:rsidR="000342B2" w:rsidRDefault="000342B2" w:rsidP="0093116A">
            <w:proofErr w:type="spellStart"/>
            <w:r>
              <w:t>saveUni</w:t>
            </w:r>
            <w:proofErr w:type="spellEnd"/>
            <w:r>
              <w:t>(unis)</w:t>
            </w:r>
          </w:p>
        </w:tc>
        <w:tc>
          <w:tcPr>
            <w:tcW w:w="4320" w:type="dxa"/>
          </w:tcPr>
          <w:p w14:paraId="523C4E24" w14:textId="77777777" w:rsidR="000342B2" w:rsidRDefault="000342B2" w:rsidP="0093116A">
            <w:r>
              <w:t>Save university data to JSON</w:t>
            </w:r>
          </w:p>
        </w:tc>
      </w:tr>
    </w:tbl>
    <w:p w14:paraId="54C80BBE" w14:textId="69D8E29A" w:rsidR="00ED57D6" w:rsidRDefault="00ED57D6" w:rsidP="000342B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5D261DD2" w14:textId="77777777" w:rsidR="00817A5D" w:rsidRDefault="00817A5D" w:rsidP="00817A5D">
      <w:pPr>
        <w:ind w:left="730"/>
        <w:rPr>
          <w:b/>
          <w:bCs/>
          <w:sz w:val="24"/>
          <w:szCs w:val="24"/>
        </w:rPr>
      </w:pPr>
      <w:r w:rsidRPr="00817A5D">
        <w:rPr>
          <w:b/>
          <w:bCs/>
          <w:sz w:val="24"/>
          <w:szCs w:val="24"/>
        </w:rPr>
        <w:t>Use Case 1: Login</w:t>
      </w:r>
    </w:p>
    <w:p w14:paraId="28E9964A" w14:textId="1181C2BB" w:rsidR="00817A5D" w:rsidRDefault="00817A5D" w:rsidP="00817A5D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gramStart"/>
      <w:r w:rsidRPr="00817A5D">
        <w:rPr>
          <w:sz w:val="24"/>
          <w:szCs w:val="24"/>
        </w:rPr>
        <w:t>login(</w:t>
      </w:r>
      <w:proofErr w:type="gramEnd"/>
      <w:r w:rsidRPr="00817A5D">
        <w:rPr>
          <w:sz w:val="24"/>
          <w:szCs w:val="24"/>
        </w:rPr>
        <w:t>)</w:t>
      </w:r>
      <w:r>
        <w:rPr>
          <w:sz w:val="24"/>
          <w:szCs w:val="24"/>
        </w:rPr>
        <w:t xml:space="preserve">    </w:t>
      </w:r>
      <w:proofErr w:type="gramStart"/>
      <w:r>
        <w:rPr>
          <w:sz w:val="24"/>
          <w:szCs w:val="24"/>
        </w:rPr>
        <w:t>path :</w:t>
      </w:r>
      <w:proofErr w:type="gramEnd"/>
      <w:r>
        <w:rPr>
          <w:sz w:val="24"/>
          <w:szCs w:val="24"/>
        </w:rPr>
        <w:t xml:space="preserve"> </w:t>
      </w:r>
      <w:r w:rsidRPr="00817A5D">
        <w:rPr>
          <w:sz w:val="24"/>
          <w:szCs w:val="24"/>
        </w:rPr>
        <w:t>Admin\</w:t>
      </w:r>
      <w:proofErr w:type="spellStart"/>
      <w:r w:rsidRPr="00817A5D">
        <w:rPr>
          <w:sz w:val="24"/>
          <w:szCs w:val="24"/>
        </w:rPr>
        <w:t>js</w:t>
      </w:r>
      <w:proofErr w:type="spellEnd"/>
      <w:r w:rsidRPr="00817A5D">
        <w:rPr>
          <w:sz w:val="24"/>
          <w:szCs w:val="24"/>
        </w:rPr>
        <w:t>\index.js</w:t>
      </w:r>
    </w:p>
    <w:p w14:paraId="2F0CDB65" w14:textId="77777777" w:rsidR="00817A5D" w:rsidRPr="00817A5D" w:rsidRDefault="00817A5D" w:rsidP="00817A5D">
      <w:pPr>
        <w:rPr>
          <w:sz w:val="24"/>
          <w:szCs w:val="24"/>
        </w:rPr>
      </w:pPr>
    </w:p>
    <w:p w14:paraId="486FE03E" w14:textId="5F0E1EC3" w:rsidR="00817A5D" w:rsidRDefault="00817A5D" w:rsidP="00817A5D">
      <w:pPr>
        <w:ind w:left="730"/>
        <w:rPr>
          <w:b/>
          <w:bCs/>
          <w:sz w:val="24"/>
          <w:szCs w:val="24"/>
        </w:rPr>
      </w:pPr>
      <w:r w:rsidRPr="00817A5D">
        <w:rPr>
          <w:b/>
          <w:bCs/>
          <w:sz w:val="24"/>
          <w:szCs w:val="24"/>
        </w:rPr>
        <w:t>Use Case 2: Search and display available courses</w:t>
      </w:r>
    </w:p>
    <w:p w14:paraId="0938A301" w14:textId="38F4BA16" w:rsidR="00817A5D" w:rsidRPr="00A55547" w:rsidRDefault="00A55547" w:rsidP="00A55547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r w:rsidRPr="00311213">
        <w:rPr>
          <w:sz w:val="24"/>
          <w:szCs w:val="24"/>
        </w:rPr>
        <w:t>displayRegisterCourses</w:t>
      </w:r>
      <w:proofErr w:type="spellEnd"/>
      <w:r w:rsidRPr="00311213">
        <w:rPr>
          <w:sz w:val="24"/>
          <w:szCs w:val="24"/>
        </w:rPr>
        <w:t>(courses)</w:t>
      </w:r>
      <w:r>
        <w:rPr>
          <w:sz w:val="24"/>
          <w:szCs w:val="24"/>
        </w:rPr>
        <w:t xml:space="preserve"> path: </w:t>
      </w:r>
      <w:r w:rsidRPr="00311213">
        <w:rPr>
          <w:sz w:val="24"/>
          <w:szCs w:val="24"/>
        </w:rPr>
        <w:t>Student\</w:t>
      </w:r>
      <w:proofErr w:type="spellStart"/>
      <w:r w:rsidRPr="00311213">
        <w:rPr>
          <w:sz w:val="24"/>
          <w:szCs w:val="24"/>
        </w:rPr>
        <w:t>js</w:t>
      </w:r>
      <w:proofErr w:type="spellEnd"/>
      <w:r w:rsidRPr="00311213">
        <w:rPr>
          <w:sz w:val="24"/>
          <w:szCs w:val="24"/>
        </w:rPr>
        <w:t>\index.js</w:t>
      </w:r>
    </w:p>
    <w:p w14:paraId="41A9558C" w14:textId="54DD0D6F" w:rsidR="00817A5D" w:rsidRDefault="00817A5D" w:rsidP="00817A5D">
      <w:pPr>
        <w:ind w:left="730"/>
        <w:rPr>
          <w:b/>
          <w:bCs/>
          <w:sz w:val="24"/>
          <w:szCs w:val="24"/>
        </w:rPr>
      </w:pPr>
      <w:r w:rsidRPr="00817A5D">
        <w:rPr>
          <w:b/>
          <w:bCs/>
          <w:sz w:val="24"/>
          <w:szCs w:val="24"/>
        </w:rPr>
        <w:t>Use Case 3: Register in a course</w:t>
      </w:r>
    </w:p>
    <w:p w14:paraId="18CD622D" w14:textId="0B09C812" w:rsid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r w:rsidRPr="00311213">
        <w:rPr>
          <w:sz w:val="24"/>
          <w:szCs w:val="24"/>
        </w:rPr>
        <w:t>displayRegisterCourses</w:t>
      </w:r>
      <w:proofErr w:type="spellEnd"/>
      <w:r w:rsidRPr="00311213">
        <w:rPr>
          <w:sz w:val="24"/>
          <w:szCs w:val="24"/>
        </w:rPr>
        <w:t>(courses)</w:t>
      </w:r>
      <w:r>
        <w:rPr>
          <w:sz w:val="24"/>
          <w:szCs w:val="24"/>
        </w:rPr>
        <w:t xml:space="preserve"> path: </w:t>
      </w:r>
      <w:r w:rsidRPr="00311213">
        <w:rPr>
          <w:sz w:val="24"/>
          <w:szCs w:val="24"/>
        </w:rPr>
        <w:t>Student\</w:t>
      </w:r>
      <w:proofErr w:type="spellStart"/>
      <w:r w:rsidRPr="00311213">
        <w:rPr>
          <w:sz w:val="24"/>
          <w:szCs w:val="24"/>
        </w:rPr>
        <w:t>js</w:t>
      </w:r>
      <w:proofErr w:type="spellEnd"/>
      <w:r w:rsidRPr="00311213">
        <w:rPr>
          <w:sz w:val="24"/>
          <w:szCs w:val="24"/>
        </w:rPr>
        <w:t>\index.js</w:t>
      </w:r>
    </w:p>
    <w:p w14:paraId="43A3E059" w14:textId="608936A6" w:rsidR="00A55547" w:rsidRDefault="00A55547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A55547">
        <w:rPr>
          <w:sz w:val="24"/>
          <w:szCs w:val="24"/>
        </w:rPr>
        <w:t>registerCourse</w:t>
      </w:r>
      <w:proofErr w:type="spellEnd"/>
      <w:r w:rsidRPr="00A55547">
        <w:rPr>
          <w:sz w:val="24"/>
          <w:szCs w:val="24"/>
        </w:rPr>
        <w:t>(</w:t>
      </w:r>
      <w:proofErr w:type="spellStart"/>
      <w:proofErr w:type="gramEnd"/>
      <w:r w:rsidRPr="00A55547">
        <w:rPr>
          <w:sz w:val="24"/>
          <w:szCs w:val="24"/>
        </w:rPr>
        <w:t>courseNo</w:t>
      </w:r>
      <w:proofErr w:type="spellEnd"/>
      <w:r w:rsidRPr="00A55547">
        <w:rPr>
          <w:sz w:val="24"/>
          <w:szCs w:val="24"/>
        </w:rPr>
        <w:t xml:space="preserve">, </w:t>
      </w:r>
      <w:proofErr w:type="spellStart"/>
      <w:r w:rsidRPr="00A55547">
        <w:rPr>
          <w:sz w:val="24"/>
          <w:szCs w:val="24"/>
        </w:rPr>
        <w:t>sectionID</w:t>
      </w:r>
      <w:proofErr w:type="spellEnd"/>
      <w:r w:rsidRPr="00A55547">
        <w:rPr>
          <w:sz w:val="24"/>
          <w:szCs w:val="24"/>
        </w:rPr>
        <w:t>)</w:t>
      </w:r>
    </w:p>
    <w:p w14:paraId="7F7F0960" w14:textId="5ABA2968" w:rsidR="00A55547" w:rsidRDefault="00A55547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A55547">
        <w:rPr>
          <w:sz w:val="24"/>
          <w:szCs w:val="24"/>
        </w:rPr>
        <w:t>WithdrawCourse</w:t>
      </w:r>
      <w:proofErr w:type="spellEnd"/>
      <w:r w:rsidRPr="00A55547">
        <w:rPr>
          <w:sz w:val="24"/>
          <w:szCs w:val="24"/>
        </w:rPr>
        <w:t>(</w:t>
      </w:r>
      <w:proofErr w:type="spellStart"/>
      <w:proofErr w:type="gramEnd"/>
      <w:r w:rsidRPr="00A55547">
        <w:rPr>
          <w:sz w:val="24"/>
          <w:szCs w:val="24"/>
        </w:rPr>
        <w:t>courseNo</w:t>
      </w:r>
      <w:proofErr w:type="spellEnd"/>
      <w:r w:rsidRPr="00A55547">
        <w:rPr>
          <w:sz w:val="24"/>
          <w:szCs w:val="24"/>
        </w:rPr>
        <w:t xml:space="preserve">, </w:t>
      </w:r>
      <w:proofErr w:type="spellStart"/>
      <w:r w:rsidRPr="00A55547">
        <w:rPr>
          <w:sz w:val="24"/>
          <w:szCs w:val="24"/>
        </w:rPr>
        <w:t>sectionIndex</w:t>
      </w:r>
      <w:proofErr w:type="spellEnd"/>
      <w:r w:rsidRPr="00A55547">
        <w:rPr>
          <w:sz w:val="24"/>
          <w:szCs w:val="24"/>
        </w:rPr>
        <w:t>)</w:t>
      </w:r>
    </w:p>
    <w:p w14:paraId="37B3F76E" w14:textId="77DE34CD" w:rsidR="00A55547" w:rsidRPr="00A55547" w:rsidRDefault="00A55547" w:rsidP="00A55547">
      <w:pPr>
        <w:pStyle w:val="ListParagraph"/>
        <w:numPr>
          <w:ilvl w:val="0"/>
          <w:numId w:val="34"/>
        </w:numPr>
        <w:shd w:val="clear" w:color="auto" w:fill="FFFF00"/>
        <w:rPr>
          <w:b/>
          <w:bCs/>
          <w:sz w:val="24"/>
          <w:szCs w:val="24"/>
        </w:rPr>
      </w:pPr>
      <w:r w:rsidRPr="00311213">
        <w:rPr>
          <w:b/>
          <w:bCs/>
          <w:sz w:val="24"/>
          <w:szCs w:val="24"/>
          <w:highlight w:val="yellow"/>
        </w:rPr>
        <w:t xml:space="preserve">all under same path -&gt; </w:t>
      </w:r>
      <w:proofErr w:type="gramStart"/>
      <w:r w:rsidRPr="00311213">
        <w:rPr>
          <w:b/>
          <w:bCs/>
          <w:sz w:val="24"/>
          <w:szCs w:val="24"/>
          <w:highlight w:val="yellow"/>
        </w:rPr>
        <w:t>path :</w:t>
      </w:r>
      <w:proofErr w:type="gramEnd"/>
      <w:r w:rsidRPr="00311213">
        <w:rPr>
          <w:b/>
          <w:bCs/>
          <w:sz w:val="24"/>
          <w:szCs w:val="24"/>
          <w:highlight w:val="yellow"/>
        </w:rPr>
        <w:t xml:space="preserve"> </w:t>
      </w:r>
      <w:r>
        <w:rPr>
          <w:b/>
          <w:bCs/>
          <w:sz w:val="24"/>
          <w:szCs w:val="24"/>
          <w:highlight w:val="yellow"/>
        </w:rPr>
        <w:t>Student</w:t>
      </w:r>
      <w:r w:rsidRPr="00311213">
        <w:rPr>
          <w:b/>
          <w:bCs/>
          <w:sz w:val="24"/>
          <w:szCs w:val="24"/>
          <w:highlight w:val="yellow"/>
        </w:rPr>
        <w:t>\</w:t>
      </w:r>
      <w:proofErr w:type="spellStart"/>
      <w:r w:rsidRPr="00311213">
        <w:rPr>
          <w:b/>
          <w:bCs/>
          <w:sz w:val="24"/>
          <w:szCs w:val="24"/>
          <w:highlight w:val="yellow"/>
        </w:rPr>
        <w:t>js</w:t>
      </w:r>
      <w:proofErr w:type="spellEnd"/>
      <w:r w:rsidRPr="00311213">
        <w:rPr>
          <w:b/>
          <w:bCs/>
          <w:sz w:val="24"/>
          <w:szCs w:val="24"/>
          <w:highlight w:val="yellow"/>
        </w:rPr>
        <w:t>\index.js</w:t>
      </w:r>
    </w:p>
    <w:p w14:paraId="30260BE0" w14:textId="495CDBE0" w:rsidR="00817A5D" w:rsidRDefault="00817A5D" w:rsidP="00817A5D">
      <w:pPr>
        <w:ind w:left="730"/>
        <w:rPr>
          <w:b/>
          <w:bCs/>
          <w:sz w:val="24"/>
          <w:szCs w:val="24"/>
        </w:rPr>
      </w:pPr>
      <w:r w:rsidRPr="00817A5D">
        <w:rPr>
          <w:b/>
          <w:bCs/>
          <w:sz w:val="24"/>
          <w:szCs w:val="24"/>
        </w:rPr>
        <w:t>Use Case 4: View their learning path</w:t>
      </w:r>
    </w:p>
    <w:p w14:paraId="0C74A1AE" w14:textId="56CA5758" w:rsidR="00311213" w:rsidRP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311213">
        <w:rPr>
          <w:sz w:val="24"/>
          <w:szCs w:val="24"/>
        </w:rPr>
        <w:t>displayPath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path: </w:t>
      </w:r>
      <w:r w:rsidRPr="00311213">
        <w:rPr>
          <w:sz w:val="24"/>
          <w:szCs w:val="24"/>
        </w:rPr>
        <w:t>Student\</w:t>
      </w:r>
      <w:proofErr w:type="spellStart"/>
      <w:r w:rsidRPr="00311213">
        <w:rPr>
          <w:sz w:val="24"/>
          <w:szCs w:val="24"/>
        </w:rPr>
        <w:t>js</w:t>
      </w:r>
      <w:proofErr w:type="spellEnd"/>
      <w:r w:rsidRPr="00311213">
        <w:rPr>
          <w:sz w:val="24"/>
          <w:szCs w:val="24"/>
        </w:rPr>
        <w:t>\index.js</w:t>
      </w:r>
    </w:p>
    <w:p w14:paraId="1A193401" w14:textId="1F33435F" w:rsidR="00E71E93" w:rsidRDefault="00817A5D" w:rsidP="00817A5D">
      <w:pPr>
        <w:ind w:left="730"/>
        <w:rPr>
          <w:b/>
          <w:bCs/>
          <w:sz w:val="24"/>
          <w:szCs w:val="24"/>
        </w:rPr>
      </w:pPr>
      <w:r w:rsidRPr="00817A5D">
        <w:rPr>
          <w:b/>
          <w:bCs/>
          <w:sz w:val="24"/>
          <w:szCs w:val="24"/>
        </w:rPr>
        <w:t>Use Case 5: Creating / validating courses and classes</w:t>
      </w:r>
    </w:p>
    <w:p w14:paraId="42CB2DF5" w14:textId="2F7D9A4D" w:rsid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311213">
        <w:rPr>
          <w:sz w:val="24"/>
          <w:szCs w:val="24"/>
        </w:rPr>
        <w:t>addCourse</w:t>
      </w:r>
      <w:proofErr w:type="spellEnd"/>
      <w:r w:rsidRPr="00311213"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</w:t>
      </w:r>
    </w:p>
    <w:p w14:paraId="6AB80CC8" w14:textId="7A71B098" w:rsid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311213">
        <w:rPr>
          <w:sz w:val="24"/>
          <w:szCs w:val="24"/>
        </w:rPr>
        <w:t>removeCourse</w:t>
      </w:r>
      <w:proofErr w:type="spellEnd"/>
      <w:r w:rsidRPr="00311213">
        <w:rPr>
          <w:sz w:val="24"/>
          <w:szCs w:val="24"/>
        </w:rPr>
        <w:t>(</w:t>
      </w:r>
      <w:proofErr w:type="spellStart"/>
      <w:proofErr w:type="gramEnd"/>
      <w:r w:rsidRPr="00311213">
        <w:rPr>
          <w:sz w:val="24"/>
          <w:szCs w:val="24"/>
        </w:rPr>
        <w:t>courseNo</w:t>
      </w:r>
      <w:proofErr w:type="spellEnd"/>
      <w:r w:rsidRPr="00311213">
        <w:rPr>
          <w:sz w:val="24"/>
          <w:szCs w:val="24"/>
        </w:rPr>
        <w:t xml:space="preserve">, </w:t>
      </w:r>
      <w:proofErr w:type="spellStart"/>
      <w:r w:rsidRPr="00311213">
        <w:rPr>
          <w:sz w:val="24"/>
          <w:szCs w:val="24"/>
        </w:rPr>
        <w:t>sectionID</w:t>
      </w:r>
      <w:proofErr w:type="spellEnd"/>
      <w:r w:rsidRPr="00311213">
        <w:rPr>
          <w:sz w:val="24"/>
          <w:szCs w:val="24"/>
        </w:rPr>
        <w:t>)</w:t>
      </w:r>
    </w:p>
    <w:p w14:paraId="137F5CA0" w14:textId="2F29ACDC" w:rsid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311213">
        <w:rPr>
          <w:sz w:val="24"/>
          <w:szCs w:val="24"/>
        </w:rPr>
        <w:t>approveCourse</w:t>
      </w:r>
      <w:proofErr w:type="spellEnd"/>
      <w:r w:rsidRPr="00311213">
        <w:rPr>
          <w:sz w:val="24"/>
          <w:szCs w:val="24"/>
        </w:rPr>
        <w:t>(</w:t>
      </w:r>
      <w:proofErr w:type="spellStart"/>
      <w:proofErr w:type="gramEnd"/>
      <w:r w:rsidRPr="00311213">
        <w:rPr>
          <w:sz w:val="24"/>
          <w:szCs w:val="24"/>
        </w:rPr>
        <w:t>courseNo</w:t>
      </w:r>
      <w:proofErr w:type="spellEnd"/>
      <w:r w:rsidRPr="00311213">
        <w:rPr>
          <w:sz w:val="24"/>
          <w:szCs w:val="24"/>
        </w:rPr>
        <w:t xml:space="preserve">, </w:t>
      </w:r>
      <w:proofErr w:type="spellStart"/>
      <w:r w:rsidRPr="00311213">
        <w:rPr>
          <w:sz w:val="24"/>
          <w:szCs w:val="24"/>
        </w:rPr>
        <w:t>sectionID</w:t>
      </w:r>
      <w:proofErr w:type="spellEnd"/>
      <w:r w:rsidRPr="00311213">
        <w:rPr>
          <w:sz w:val="24"/>
          <w:szCs w:val="24"/>
        </w:rPr>
        <w:t>)</w:t>
      </w:r>
    </w:p>
    <w:p w14:paraId="7B04895C" w14:textId="0224E6A7" w:rsidR="00311213" w:rsidRDefault="00311213" w:rsidP="00311213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proofErr w:type="gramStart"/>
      <w:r w:rsidRPr="00311213">
        <w:rPr>
          <w:sz w:val="24"/>
          <w:szCs w:val="24"/>
        </w:rPr>
        <w:lastRenderedPageBreak/>
        <w:t>completeCourse</w:t>
      </w:r>
      <w:proofErr w:type="spellEnd"/>
      <w:r w:rsidRPr="00311213">
        <w:rPr>
          <w:sz w:val="24"/>
          <w:szCs w:val="24"/>
        </w:rPr>
        <w:t>(</w:t>
      </w:r>
      <w:proofErr w:type="spellStart"/>
      <w:proofErr w:type="gramEnd"/>
      <w:r w:rsidRPr="00311213">
        <w:rPr>
          <w:sz w:val="24"/>
          <w:szCs w:val="24"/>
        </w:rPr>
        <w:t>courseNo</w:t>
      </w:r>
      <w:proofErr w:type="spellEnd"/>
      <w:r w:rsidRPr="00311213">
        <w:rPr>
          <w:sz w:val="24"/>
          <w:szCs w:val="24"/>
        </w:rPr>
        <w:t xml:space="preserve">, </w:t>
      </w:r>
      <w:proofErr w:type="spellStart"/>
      <w:r w:rsidRPr="00311213">
        <w:rPr>
          <w:sz w:val="24"/>
          <w:szCs w:val="24"/>
        </w:rPr>
        <w:t>sectionID</w:t>
      </w:r>
      <w:proofErr w:type="spellEnd"/>
      <w:r w:rsidRPr="00311213">
        <w:rPr>
          <w:sz w:val="24"/>
          <w:szCs w:val="24"/>
        </w:rPr>
        <w:t>)</w:t>
      </w:r>
    </w:p>
    <w:p w14:paraId="3888C7DA" w14:textId="77777777" w:rsidR="00311213" w:rsidRPr="00311213" w:rsidRDefault="00311213" w:rsidP="00311213">
      <w:pPr>
        <w:ind w:left="0" w:firstLine="0"/>
        <w:rPr>
          <w:sz w:val="24"/>
          <w:szCs w:val="24"/>
        </w:rPr>
      </w:pPr>
    </w:p>
    <w:p w14:paraId="7B967AA3" w14:textId="273BD7A6" w:rsidR="00311213" w:rsidRPr="00311213" w:rsidRDefault="00311213" w:rsidP="00311213">
      <w:pPr>
        <w:pStyle w:val="ListParagraph"/>
        <w:shd w:val="clear" w:color="auto" w:fill="FFFF00"/>
        <w:ind w:left="1080" w:firstLine="0"/>
        <w:rPr>
          <w:b/>
          <w:bCs/>
          <w:sz w:val="24"/>
          <w:szCs w:val="24"/>
        </w:rPr>
      </w:pPr>
      <w:r w:rsidRPr="00311213">
        <w:rPr>
          <w:b/>
          <w:bCs/>
          <w:sz w:val="24"/>
          <w:szCs w:val="24"/>
          <w:highlight w:val="yellow"/>
        </w:rPr>
        <w:t xml:space="preserve">all under same path -&gt; </w:t>
      </w:r>
      <w:proofErr w:type="gramStart"/>
      <w:r w:rsidRPr="00311213">
        <w:rPr>
          <w:b/>
          <w:bCs/>
          <w:sz w:val="24"/>
          <w:szCs w:val="24"/>
          <w:highlight w:val="yellow"/>
        </w:rPr>
        <w:t>path :</w:t>
      </w:r>
      <w:proofErr w:type="gramEnd"/>
      <w:r w:rsidRPr="00311213">
        <w:rPr>
          <w:b/>
          <w:bCs/>
          <w:sz w:val="24"/>
          <w:szCs w:val="24"/>
          <w:highlight w:val="yellow"/>
        </w:rPr>
        <w:t xml:space="preserve"> Admin\</w:t>
      </w:r>
      <w:proofErr w:type="spellStart"/>
      <w:r w:rsidRPr="00311213">
        <w:rPr>
          <w:b/>
          <w:bCs/>
          <w:sz w:val="24"/>
          <w:szCs w:val="24"/>
          <w:highlight w:val="yellow"/>
        </w:rPr>
        <w:t>js</w:t>
      </w:r>
      <w:proofErr w:type="spellEnd"/>
      <w:r w:rsidRPr="00311213">
        <w:rPr>
          <w:b/>
          <w:bCs/>
          <w:sz w:val="24"/>
          <w:szCs w:val="24"/>
          <w:highlight w:val="yellow"/>
        </w:rPr>
        <w:t>\index.js</w:t>
      </w:r>
    </w:p>
    <w:p w14:paraId="2725E389" w14:textId="77777777" w:rsidR="00311213" w:rsidRPr="00311213" w:rsidRDefault="00311213" w:rsidP="00311213">
      <w:pPr>
        <w:ind w:left="0" w:firstLine="0"/>
        <w:rPr>
          <w:sz w:val="24"/>
          <w:szCs w:val="24"/>
        </w:rPr>
      </w:pP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096FC4CB" w14:textId="1E7D5DB0" w:rsidR="00A55547" w:rsidRPr="00A55547" w:rsidRDefault="00A55547" w:rsidP="00A55547">
      <w:r>
        <w:rPr>
          <w:noProof/>
        </w:rPr>
        <w:drawing>
          <wp:inline distT="0" distB="0" distL="0" distR="0" wp14:anchorId="4390133D" wp14:editId="4EDC5970">
            <wp:extent cx="4229100" cy="2033101"/>
            <wp:effectExtent l="0" t="0" r="3810" b="5715"/>
            <wp:docPr id="13718377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8377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033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5547">
        <w:rPr>
          <w:noProof/>
        </w:rPr>
        <w:t xml:space="preserve"> </w:t>
      </w:r>
      <w:r>
        <w:rPr>
          <w:noProof/>
        </w:rPr>
        <w:drawing>
          <wp:inline distT="0" distB="0" distL="0" distR="0" wp14:anchorId="0E318D3D" wp14:editId="5D74B90B">
            <wp:extent cx="4282794" cy="2065655"/>
            <wp:effectExtent l="0" t="0" r="3810" b="0"/>
            <wp:docPr id="231412560" name="Picture 1" descr="A screenshot of a login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412560" name="Picture 1" descr="A screenshot of a login screen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7131" cy="207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EA6B" w14:textId="537500B3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  <w:r w:rsidR="003A53FB">
        <w:t xml:space="preserve"> and 3</w:t>
      </w:r>
    </w:p>
    <w:p w14:paraId="1883CD0D" w14:textId="5F456AD2" w:rsidR="006103C9" w:rsidRPr="006103C9" w:rsidRDefault="003A53FB" w:rsidP="006103C9">
      <w:r>
        <w:t xml:space="preserve"> </w:t>
      </w:r>
      <w:r>
        <w:rPr>
          <w:noProof/>
        </w:rPr>
        <w:drawing>
          <wp:inline distT="0" distB="0" distL="0" distR="0" wp14:anchorId="01E7C070" wp14:editId="565C19F5">
            <wp:extent cx="3496854" cy="2118360"/>
            <wp:effectExtent l="0" t="0" r="8890" b="0"/>
            <wp:docPr id="55877399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434" cy="2126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AE89B" wp14:editId="3A4F0C24">
            <wp:extent cx="3534438" cy="2141130"/>
            <wp:effectExtent l="0" t="0" r="0" b="0"/>
            <wp:docPr id="30695903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851" cy="214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782C49" wp14:editId="1A6D0012">
            <wp:extent cx="3529965" cy="2138420"/>
            <wp:effectExtent l="0" t="0" r="0" b="0"/>
            <wp:docPr id="56094478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016" cy="2142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4</w:t>
      </w:r>
    </w:p>
    <w:p w14:paraId="3A02CE8C" w14:textId="19A76008" w:rsidR="003A53FB" w:rsidRPr="003A53FB" w:rsidRDefault="003A53FB" w:rsidP="003A53FB">
      <w:r>
        <w:rPr>
          <w:noProof/>
        </w:rPr>
        <w:drawing>
          <wp:inline distT="0" distB="0" distL="0" distR="0" wp14:anchorId="3166D003" wp14:editId="476284ED">
            <wp:extent cx="4541520" cy="2750983"/>
            <wp:effectExtent l="0" t="0" r="0" b="0"/>
            <wp:docPr id="207541334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87" cy="275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5</w:t>
      </w:r>
    </w:p>
    <w:p w14:paraId="7015D68F" w14:textId="6271A202" w:rsidR="003A53FB" w:rsidRPr="003A53FB" w:rsidRDefault="003A53FB" w:rsidP="003A53FB">
      <w:r>
        <w:rPr>
          <w:noProof/>
        </w:rPr>
        <w:drawing>
          <wp:inline distT="0" distB="0" distL="0" distR="0" wp14:anchorId="4DAC44DA" wp14:editId="241928FF">
            <wp:extent cx="6858000" cy="4154170"/>
            <wp:effectExtent l="0" t="0" r="0" b="0"/>
            <wp:docPr id="426633903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633903" name="Picture 1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DA4A57" wp14:editId="00C7DA38">
            <wp:extent cx="6858000" cy="4154170"/>
            <wp:effectExtent l="0" t="0" r="0" b="0"/>
            <wp:docPr id="5038216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53FB">
        <w:t xml:space="preserve"> </w:t>
      </w:r>
      <w:r>
        <w:rPr>
          <w:noProof/>
        </w:rPr>
        <w:lastRenderedPageBreak/>
        <w:drawing>
          <wp:inline distT="0" distB="0" distL="0" distR="0" wp14:anchorId="0825836D" wp14:editId="3C610FDA">
            <wp:extent cx="6858000" cy="4154170"/>
            <wp:effectExtent l="0" t="0" r="0" b="0"/>
            <wp:docPr id="1481662130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662130" name="Picture 1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2F992F" wp14:editId="72A9F1F6">
            <wp:extent cx="6858000" cy="4154170"/>
            <wp:effectExtent l="0" t="0" r="0" b="0"/>
            <wp:docPr id="1522642928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642928" name="Picture 1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F76CC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CF76CC" w14:paraId="571B0A67" w14:textId="77777777" w:rsidTr="00CF76CC">
        <w:tc>
          <w:tcPr>
            <w:tcW w:w="5390" w:type="dxa"/>
          </w:tcPr>
          <w:p w14:paraId="48946E7F" w14:textId="5C3B050D" w:rsidR="00CF76CC" w:rsidRDefault="00CF76CC" w:rsidP="00CF76CC">
            <w:pPr>
              <w:ind w:left="0" w:firstLine="0"/>
            </w:pPr>
            <w:r w:rsidRPr="00260329">
              <w:rPr>
                <w:bCs/>
                <w:color w:val="auto"/>
                <w:sz w:val="24"/>
                <w:szCs w:val="24"/>
              </w:rPr>
              <w:t>Abdul Rahim Alsheikh Mahmoud</w:t>
            </w:r>
          </w:p>
        </w:tc>
        <w:tc>
          <w:tcPr>
            <w:tcW w:w="5390" w:type="dxa"/>
          </w:tcPr>
          <w:p w14:paraId="015FE684" w14:textId="0D66A4E1" w:rsidR="00CF76CC" w:rsidRDefault="003A53FB" w:rsidP="00CF76CC">
            <w:pPr>
              <w:ind w:left="0" w:firstLine="0"/>
            </w:pPr>
            <w:r>
              <w:t>33.33%</w:t>
            </w:r>
          </w:p>
        </w:tc>
      </w:tr>
      <w:tr w:rsidR="00CF76CC" w14:paraId="43543999" w14:textId="77777777" w:rsidTr="00CF76CC">
        <w:tc>
          <w:tcPr>
            <w:tcW w:w="5390" w:type="dxa"/>
          </w:tcPr>
          <w:p w14:paraId="436AF0F4" w14:textId="5F3DB696" w:rsidR="00CF76CC" w:rsidRDefault="00CF76CC" w:rsidP="00CF76CC">
            <w:pPr>
              <w:ind w:left="0" w:firstLine="0"/>
            </w:pPr>
            <w:proofErr w:type="spellStart"/>
            <w:r w:rsidRPr="00260329">
              <w:rPr>
                <w:bCs/>
                <w:color w:val="auto"/>
                <w:sz w:val="24"/>
                <w:szCs w:val="24"/>
              </w:rPr>
              <w:t>Abdalrehman</w:t>
            </w:r>
            <w:proofErr w:type="spellEnd"/>
            <w:r w:rsidRPr="00260329">
              <w:rPr>
                <w:bCs/>
                <w:color w:val="auto"/>
                <w:sz w:val="24"/>
                <w:szCs w:val="24"/>
              </w:rPr>
              <w:t xml:space="preserve"> Daud</w:t>
            </w:r>
          </w:p>
        </w:tc>
        <w:tc>
          <w:tcPr>
            <w:tcW w:w="5390" w:type="dxa"/>
          </w:tcPr>
          <w:p w14:paraId="78AA9648" w14:textId="6A417B0A" w:rsidR="00CF76CC" w:rsidRDefault="003A53FB" w:rsidP="00CF76CC">
            <w:pPr>
              <w:ind w:left="0" w:firstLine="0"/>
            </w:pPr>
            <w:r>
              <w:t>33.33%</w:t>
            </w:r>
          </w:p>
        </w:tc>
      </w:tr>
      <w:tr w:rsidR="00CF76CC" w14:paraId="4601A13C" w14:textId="77777777" w:rsidTr="00CF76CC">
        <w:tc>
          <w:tcPr>
            <w:tcW w:w="5390" w:type="dxa"/>
          </w:tcPr>
          <w:p w14:paraId="11327CB9" w14:textId="230BEBC4" w:rsidR="00CF76CC" w:rsidRDefault="00CF76CC" w:rsidP="00CF76CC">
            <w:pPr>
              <w:ind w:left="0" w:firstLine="0"/>
            </w:pPr>
            <w:r w:rsidRPr="00260329">
              <w:rPr>
                <w:bCs/>
                <w:color w:val="auto"/>
                <w:sz w:val="24"/>
                <w:szCs w:val="24"/>
              </w:rPr>
              <w:t xml:space="preserve">Anas </w:t>
            </w:r>
            <w:proofErr w:type="spellStart"/>
            <w:r w:rsidRPr="00260329">
              <w:rPr>
                <w:bCs/>
                <w:color w:val="auto"/>
                <w:sz w:val="24"/>
                <w:szCs w:val="24"/>
              </w:rPr>
              <w:t>Elrahmani</w:t>
            </w:r>
            <w:proofErr w:type="spellEnd"/>
          </w:p>
        </w:tc>
        <w:tc>
          <w:tcPr>
            <w:tcW w:w="5390" w:type="dxa"/>
          </w:tcPr>
          <w:p w14:paraId="58E78C63" w14:textId="6D1A30B5" w:rsidR="00CF76CC" w:rsidRDefault="003A53FB" w:rsidP="00CF76CC">
            <w:pPr>
              <w:ind w:left="0" w:firstLine="0"/>
            </w:pPr>
            <w:r>
              <w:t>33.33%</w:t>
            </w:r>
          </w:p>
        </w:tc>
      </w:tr>
      <w:tr w:rsidR="00015DC4" w14:paraId="7B79809D" w14:textId="77777777" w:rsidTr="00CF76CC">
        <w:tc>
          <w:tcPr>
            <w:tcW w:w="5390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0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CF76CC">
        <w:tc>
          <w:tcPr>
            <w:tcW w:w="5390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0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Default="00400B37" w:rsidP="00400B37"/>
    <w:p w14:paraId="30D66FDF" w14:textId="77777777" w:rsidR="003A53FB" w:rsidRDefault="003A53FB" w:rsidP="00400B37"/>
    <w:p w14:paraId="52E891EB" w14:textId="42DD6189" w:rsidR="003A53FB" w:rsidRDefault="003A53FB" w:rsidP="003A53FB">
      <w:pPr>
        <w:ind w:left="0" w:firstLine="0"/>
      </w:pPr>
    </w:p>
    <w:p w14:paraId="41F39CBC" w14:textId="77777777" w:rsidR="003A53FB" w:rsidRDefault="003A53FB">
      <w:pPr>
        <w:spacing w:after="160" w:line="259" w:lineRule="auto"/>
        <w:ind w:left="0" w:right="0" w:firstLine="0"/>
        <w:jc w:val="left"/>
      </w:pPr>
      <w:r>
        <w:br w:type="page"/>
      </w:r>
    </w:p>
    <w:p w14:paraId="22EB95C5" w14:textId="3D567CC5" w:rsidR="003A53FB" w:rsidRDefault="003A53FB" w:rsidP="003A53FB">
      <w:pPr>
        <w:ind w:left="0" w:firstLine="0"/>
        <w:rPr>
          <w:sz w:val="36"/>
          <w:szCs w:val="36"/>
        </w:rPr>
      </w:pPr>
      <w:r>
        <w:rPr>
          <w:sz w:val="36"/>
          <w:szCs w:val="36"/>
        </w:rPr>
        <w:lastRenderedPageBreak/>
        <w:t>Assets:</w:t>
      </w:r>
    </w:p>
    <w:p w14:paraId="4992AC04" w14:textId="67FA9087" w:rsidR="003A53FB" w:rsidRPr="003A53FB" w:rsidRDefault="003A53FB" w:rsidP="003A53FB">
      <w:pPr>
        <w:ind w:left="0" w:firstLine="0"/>
        <w:rPr>
          <w:sz w:val="36"/>
          <w:szCs w:val="36"/>
        </w:rPr>
      </w:pPr>
      <w:r>
        <w:rPr>
          <w:noProof/>
        </w:rPr>
        <w:drawing>
          <wp:inline distT="0" distB="0" distL="0" distR="0" wp14:anchorId="3CFAFB00" wp14:editId="6741F255">
            <wp:extent cx="6858000" cy="4154170"/>
            <wp:effectExtent l="0" t="0" r="0" b="0"/>
            <wp:docPr id="933108244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7C08EB" wp14:editId="1287693B">
            <wp:extent cx="6858000" cy="4154170"/>
            <wp:effectExtent l="0" t="0" r="0" b="0"/>
            <wp:docPr id="451255638" name="Picture 4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255638" name="Picture 40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6ED1A6" wp14:editId="43081A44">
            <wp:extent cx="6858000" cy="4154170"/>
            <wp:effectExtent l="0" t="0" r="0" b="0"/>
            <wp:docPr id="100424496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6DA292" wp14:editId="3EAFECF8">
            <wp:extent cx="6858000" cy="4154170"/>
            <wp:effectExtent l="0" t="0" r="0" b="0"/>
            <wp:docPr id="1149786570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02B001" wp14:editId="6FDCBC45">
            <wp:extent cx="6858000" cy="4154170"/>
            <wp:effectExtent l="0" t="0" r="0" b="0"/>
            <wp:docPr id="880725103" name="Picture 3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725103" name="Picture 37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26DE99" wp14:editId="1A5B3FC3">
            <wp:extent cx="6858000" cy="4154170"/>
            <wp:effectExtent l="0" t="0" r="0" b="0"/>
            <wp:docPr id="129281190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364AF5" wp14:editId="022F99FB">
            <wp:extent cx="6858000" cy="4154170"/>
            <wp:effectExtent l="0" t="0" r="0" b="0"/>
            <wp:docPr id="377266871" name="Picture 3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266871" name="Picture 3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E65566" wp14:editId="2A3550DB">
            <wp:extent cx="6858000" cy="4154170"/>
            <wp:effectExtent l="0" t="0" r="0" b="0"/>
            <wp:docPr id="85819178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66ECF8" wp14:editId="7732EFD9">
            <wp:extent cx="6858000" cy="4154170"/>
            <wp:effectExtent l="0" t="0" r="0" b="0"/>
            <wp:docPr id="1385897774" name="Picture 3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897774" name="Picture 3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9DA16F" wp14:editId="7828447A">
            <wp:extent cx="6858000" cy="4154170"/>
            <wp:effectExtent l="0" t="0" r="0" b="0"/>
            <wp:docPr id="362173949" name="Picture 3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173949" name="Picture 3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471A23" wp14:editId="3BD7FBC6">
            <wp:extent cx="6858000" cy="4154170"/>
            <wp:effectExtent l="0" t="0" r="0" b="0"/>
            <wp:docPr id="781919778" name="Picture 3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919778" name="Picture 3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2591B" wp14:editId="196F8986">
            <wp:extent cx="6858000" cy="4154170"/>
            <wp:effectExtent l="0" t="0" r="0" b="0"/>
            <wp:docPr id="153499034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E1109D" wp14:editId="67E2B3B8">
            <wp:extent cx="6858000" cy="4154170"/>
            <wp:effectExtent l="0" t="0" r="0" b="0"/>
            <wp:docPr id="1472654077" name="Picture 2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654077" name="Picture 29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472C87" wp14:editId="7F157D0C">
            <wp:extent cx="6858000" cy="4154170"/>
            <wp:effectExtent l="0" t="0" r="0" b="0"/>
            <wp:docPr id="1723724651" name="Picture 2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724651" name="Picture 28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841A8C" wp14:editId="766B2214">
            <wp:extent cx="6858000" cy="4154170"/>
            <wp:effectExtent l="0" t="0" r="0" b="0"/>
            <wp:docPr id="1584309219" name="Picture 2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309219" name="Picture 27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FB4F17" wp14:editId="070748B0">
            <wp:extent cx="6858000" cy="4154170"/>
            <wp:effectExtent l="0" t="0" r="0" b="0"/>
            <wp:docPr id="716294800" name="Picture 2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294800" name="Picture 2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160437" wp14:editId="5F5C18E2">
            <wp:extent cx="6858000" cy="4154170"/>
            <wp:effectExtent l="0" t="0" r="0" b="0"/>
            <wp:docPr id="104494166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AC8A2D" wp14:editId="3B19077F">
            <wp:extent cx="6858000" cy="4154170"/>
            <wp:effectExtent l="0" t="0" r="0" b="0"/>
            <wp:docPr id="86903870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3D8BCE" wp14:editId="3D7C3F4F">
            <wp:extent cx="6858000" cy="4154170"/>
            <wp:effectExtent l="0" t="0" r="0" b="0"/>
            <wp:docPr id="277042735" name="Picture 2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042735" name="Picture 2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294529" wp14:editId="62959C74">
            <wp:extent cx="6858000" cy="4154170"/>
            <wp:effectExtent l="0" t="0" r="0" b="0"/>
            <wp:docPr id="559017993" name="Picture 2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017993" name="Picture 2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4F223E" wp14:editId="4A5C511E">
            <wp:extent cx="6858000" cy="4154170"/>
            <wp:effectExtent l="0" t="0" r="0" b="0"/>
            <wp:docPr id="157833837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E1712C" wp14:editId="209FF76B">
            <wp:extent cx="6858000" cy="4154170"/>
            <wp:effectExtent l="0" t="0" r="0" b="0"/>
            <wp:docPr id="464138428" name="Picture 2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138428" name="Picture 20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BF9E38" wp14:editId="33E37F37">
            <wp:extent cx="6858000" cy="4154170"/>
            <wp:effectExtent l="0" t="0" r="0" b="0"/>
            <wp:docPr id="1613839788" name="Picture 1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839788" name="Picture 19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25A023" wp14:editId="3994356D">
            <wp:extent cx="6858000" cy="4154170"/>
            <wp:effectExtent l="0" t="0" r="0" b="0"/>
            <wp:docPr id="1755120725" name="Picture 1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120725" name="Picture 18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7D37BC" wp14:editId="05D26547">
            <wp:extent cx="6858000" cy="4154170"/>
            <wp:effectExtent l="0" t="0" r="0" b="0"/>
            <wp:docPr id="1746706968" name="Picture 1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706968" name="Picture 17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CFD2AE" wp14:editId="7383FDA0">
            <wp:extent cx="6858000" cy="4154170"/>
            <wp:effectExtent l="0" t="0" r="0" b="0"/>
            <wp:docPr id="216613983" name="Picture 1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613983" name="Picture 1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D23D91" wp14:editId="228B2451">
            <wp:extent cx="6858000" cy="4154170"/>
            <wp:effectExtent l="0" t="0" r="0" b="0"/>
            <wp:docPr id="88376651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0DF9B" wp14:editId="29A5E31B">
            <wp:extent cx="6858000" cy="4154170"/>
            <wp:effectExtent l="0" t="0" r="0" b="0"/>
            <wp:docPr id="1826266761" name="Picture 1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266761" name="Picture 1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5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A53FB" w:rsidRPr="003A53FB" w:rsidSect="00056A8F">
      <w:footerReference w:type="even" r:id="rId43"/>
      <w:footerReference w:type="default" r:id="rId44"/>
      <w:footerReference w:type="first" r:id="rId4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224696" w14:textId="77777777" w:rsidR="003E5A9D" w:rsidRDefault="003E5A9D">
      <w:pPr>
        <w:spacing w:after="0" w:line="240" w:lineRule="auto"/>
      </w:pPr>
      <w:r>
        <w:separator/>
      </w:r>
    </w:p>
  </w:endnote>
  <w:endnote w:type="continuationSeparator" w:id="0">
    <w:p w14:paraId="14ACDE36" w14:textId="77777777" w:rsidR="003E5A9D" w:rsidRDefault="003E5A9D">
      <w:pPr>
        <w:spacing w:after="0" w:line="240" w:lineRule="auto"/>
      </w:pPr>
      <w:r>
        <w:continuationSeparator/>
      </w:r>
    </w:p>
  </w:endnote>
  <w:endnote w:type="continuationNotice" w:id="1">
    <w:p w14:paraId="05019BAA" w14:textId="77777777" w:rsidR="003E5A9D" w:rsidRDefault="003E5A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B6B2A" w14:textId="77777777" w:rsidR="003E5A9D" w:rsidRDefault="003E5A9D">
      <w:pPr>
        <w:spacing w:after="0" w:line="240" w:lineRule="auto"/>
      </w:pPr>
      <w:r>
        <w:separator/>
      </w:r>
    </w:p>
  </w:footnote>
  <w:footnote w:type="continuationSeparator" w:id="0">
    <w:p w14:paraId="5B08184C" w14:textId="77777777" w:rsidR="003E5A9D" w:rsidRDefault="003E5A9D">
      <w:pPr>
        <w:spacing w:after="0" w:line="240" w:lineRule="auto"/>
      </w:pPr>
      <w:r>
        <w:continuationSeparator/>
      </w:r>
    </w:p>
  </w:footnote>
  <w:footnote w:type="continuationNotice" w:id="1">
    <w:p w14:paraId="69407519" w14:textId="77777777" w:rsidR="003E5A9D" w:rsidRDefault="003E5A9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AA221EF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004028025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12575E36" wp14:editId="3CC5F7C3">
            <wp:extent cx="182880" cy="182880"/>
            <wp:effectExtent l="0" t="0" r="0" b="0"/>
            <wp:docPr id="1004028025" name="Picture 1004028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35D2F39"/>
    <w:multiLevelType w:val="hybridMultilevel"/>
    <w:tmpl w:val="BFAEF2AA"/>
    <w:lvl w:ilvl="0" w:tplc="FD52F55E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62449">
    <w:abstractNumId w:val="15"/>
  </w:num>
  <w:num w:numId="2" w16cid:durableId="1043478832">
    <w:abstractNumId w:val="8"/>
  </w:num>
  <w:num w:numId="3" w16cid:durableId="1861551475">
    <w:abstractNumId w:val="20"/>
  </w:num>
  <w:num w:numId="4" w16cid:durableId="1242788405">
    <w:abstractNumId w:val="7"/>
  </w:num>
  <w:num w:numId="5" w16cid:durableId="1661810322">
    <w:abstractNumId w:val="19"/>
  </w:num>
  <w:num w:numId="6" w16cid:durableId="1585610001">
    <w:abstractNumId w:val="2"/>
  </w:num>
  <w:num w:numId="7" w16cid:durableId="687753578">
    <w:abstractNumId w:val="9"/>
  </w:num>
  <w:num w:numId="8" w16cid:durableId="745759274">
    <w:abstractNumId w:val="18"/>
  </w:num>
  <w:num w:numId="9" w16cid:durableId="112527971">
    <w:abstractNumId w:val="26"/>
  </w:num>
  <w:num w:numId="10" w16cid:durableId="950435742">
    <w:abstractNumId w:val="28"/>
  </w:num>
  <w:num w:numId="11" w16cid:durableId="1439444080">
    <w:abstractNumId w:val="11"/>
  </w:num>
  <w:num w:numId="12" w16cid:durableId="1096973375">
    <w:abstractNumId w:val="3"/>
  </w:num>
  <w:num w:numId="13" w16cid:durableId="104885809">
    <w:abstractNumId w:val="13"/>
  </w:num>
  <w:num w:numId="14" w16cid:durableId="1444617427">
    <w:abstractNumId w:val="5"/>
  </w:num>
  <w:num w:numId="15" w16cid:durableId="927350340">
    <w:abstractNumId w:val="22"/>
  </w:num>
  <w:num w:numId="16" w16cid:durableId="880560366">
    <w:abstractNumId w:val="1"/>
  </w:num>
  <w:num w:numId="17" w16cid:durableId="6518333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4273700">
    <w:abstractNumId w:val="4"/>
  </w:num>
  <w:num w:numId="19" w16cid:durableId="836263999">
    <w:abstractNumId w:val="6"/>
  </w:num>
  <w:num w:numId="20" w16cid:durableId="1644430202">
    <w:abstractNumId w:val="23"/>
  </w:num>
  <w:num w:numId="21" w16cid:durableId="1516426">
    <w:abstractNumId w:val="25"/>
  </w:num>
  <w:num w:numId="22" w16cid:durableId="1803495292">
    <w:abstractNumId w:val="16"/>
  </w:num>
  <w:num w:numId="23" w16cid:durableId="644819377">
    <w:abstractNumId w:val="27"/>
  </w:num>
  <w:num w:numId="24" w16cid:durableId="1739665803">
    <w:abstractNumId w:val="17"/>
  </w:num>
  <w:num w:numId="25" w16cid:durableId="839001337">
    <w:abstractNumId w:val="24"/>
  </w:num>
  <w:num w:numId="26" w16cid:durableId="607082079">
    <w:abstractNumId w:val="21"/>
  </w:num>
  <w:num w:numId="27" w16cid:durableId="743340118">
    <w:abstractNumId w:val="18"/>
  </w:num>
  <w:num w:numId="28" w16cid:durableId="1407991366">
    <w:abstractNumId w:val="18"/>
  </w:num>
  <w:num w:numId="29" w16cid:durableId="1440642318">
    <w:abstractNumId w:val="18"/>
  </w:num>
  <w:num w:numId="30" w16cid:durableId="91168195">
    <w:abstractNumId w:val="18"/>
  </w:num>
  <w:num w:numId="31" w16cid:durableId="312218745">
    <w:abstractNumId w:val="14"/>
  </w:num>
  <w:num w:numId="32" w16cid:durableId="1089735858">
    <w:abstractNumId w:val="18"/>
  </w:num>
  <w:num w:numId="33" w16cid:durableId="708188832">
    <w:abstractNumId w:val="0"/>
  </w:num>
  <w:num w:numId="34" w16cid:durableId="766791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42B2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3403A"/>
    <w:rsid w:val="00147655"/>
    <w:rsid w:val="0015529D"/>
    <w:rsid w:val="00155C0C"/>
    <w:rsid w:val="00156F34"/>
    <w:rsid w:val="00165346"/>
    <w:rsid w:val="0017541D"/>
    <w:rsid w:val="00180EF9"/>
    <w:rsid w:val="00181E9C"/>
    <w:rsid w:val="00192A8F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213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3FB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5A9D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03C9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25D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D6609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17A5D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73FCE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55547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04BA7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CF76CC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0766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1E93"/>
    <w:rsid w:val="00E73D87"/>
    <w:rsid w:val="00E80917"/>
    <w:rsid w:val="00E81644"/>
    <w:rsid w:val="00E82E61"/>
    <w:rsid w:val="00E858F8"/>
    <w:rsid w:val="00E93878"/>
    <w:rsid w:val="00E95077"/>
    <w:rsid w:val="00E9532C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5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4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6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9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7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8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2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0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6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3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0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3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4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8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fontTable" Target="fontTable.xml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25</Pages>
  <Words>1139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67 D62</cp:lastModifiedBy>
  <cp:revision>71</cp:revision>
  <cp:lastPrinted>2020-09-16T00:13:00Z</cp:lastPrinted>
  <dcterms:created xsi:type="dcterms:W3CDTF">2022-12-27T15:34:00Z</dcterms:created>
  <dcterms:modified xsi:type="dcterms:W3CDTF">2025-04-12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